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5"/>
        <w:gridCol w:w="7535"/>
      </w:tblGrid>
      <w:tr w:rsidR="0053305C" w:rsidTr="00992C15">
        <w:trPr>
          <w:trHeight w:val="1340"/>
        </w:trPr>
        <w:tc>
          <w:tcPr>
            <w:tcW w:w="1866" w:type="dxa"/>
            <w:vAlign w:val="center"/>
          </w:tcPr>
          <w:p w:rsidR="0053305C" w:rsidRDefault="0053305C" w:rsidP="0053305C">
            <w:pPr>
              <w:jc w:val="center"/>
            </w:pPr>
            <w:bookmarkStart w:id="0" w:name="_GoBack"/>
            <w:bookmarkEnd w:id="0"/>
          </w:p>
        </w:tc>
        <w:tc>
          <w:tcPr>
            <w:tcW w:w="7710" w:type="dxa"/>
            <w:vAlign w:val="center"/>
          </w:tcPr>
          <w:p w:rsidR="0053305C" w:rsidRPr="00C1432F" w:rsidRDefault="0053305C" w:rsidP="0053305C">
            <w:pPr>
              <w:jc w:val="center"/>
              <w:rPr>
                <w:b/>
              </w:rPr>
            </w:pPr>
            <w:r w:rsidRPr="00C1432F">
              <w:rPr>
                <w:b/>
              </w:rPr>
              <w:t>MALAYSIAN COMMUNICATIONS AND MULTIMEDIA COMMISSION</w:t>
            </w:r>
          </w:p>
          <w:p w:rsidR="00CA337A" w:rsidRDefault="00CA337A" w:rsidP="0053305C">
            <w:pPr>
              <w:jc w:val="center"/>
              <w:rPr>
                <w:b/>
              </w:rPr>
            </w:pPr>
            <w:r>
              <w:rPr>
                <w:b/>
              </w:rPr>
              <w:t xml:space="preserve">Application Checklist for Special Approval Application </w:t>
            </w:r>
          </w:p>
          <w:p w:rsidR="00911C57" w:rsidRPr="0053305C" w:rsidRDefault="00CA337A" w:rsidP="0053305C">
            <w:pPr>
              <w:jc w:val="center"/>
            </w:pPr>
            <w:r>
              <w:rPr>
                <w:b/>
              </w:rPr>
              <w:t>For Communications Equipment</w:t>
            </w:r>
          </w:p>
        </w:tc>
      </w:tr>
    </w:tbl>
    <w:p w:rsidR="00C718B7" w:rsidRDefault="00F8618C" w:rsidP="00911C57">
      <w:pPr>
        <w:spacing w:after="0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8.85pt;margin-top:-93.3pt;width:113.25pt;height:113.25pt;z-index:-251658752;mso-position-horizontal-relative:text;mso-position-vertical-relative:text;mso-width-relative:page;mso-height-relative:page" wrapcoords="-35 0 -35 21565 21600 21565 21600 0 -35 0">
            <v:imagedata r:id="rId8" o:title="MCMC New Logo_Colour"/>
          </v:shape>
        </w:pict>
      </w:r>
    </w:p>
    <w:p w:rsidR="00CA337A" w:rsidRPr="00997EE1" w:rsidRDefault="00CA337A" w:rsidP="00911C57">
      <w:pPr>
        <w:spacing w:after="0"/>
        <w:rPr>
          <w:sz w:val="24"/>
          <w:szCs w:val="24"/>
        </w:rPr>
      </w:pPr>
      <w:r w:rsidRPr="00997EE1">
        <w:rPr>
          <w:sz w:val="24"/>
          <w:szCs w:val="24"/>
        </w:rPr>
        <w:t>Date of applicati</w:t>
      </w:r>
      <w:r w:rsidR="00997EE1" w:rsidRPr="00997EE1">
        <w:rPr>
          <w:sz w:val="24"/>
          <w:szCs w:val="24"/>
        </w:rPr>
        <w:t xml:space="preserve">on:                  </w:t>
      </w:r>
      <w:r w:rsidR="00997EE1">
        <w:rPr>
          <w:sz w:val="24"/>
          <w:szCs w:val="24"/>
        </w:rPr>
        <w:t xml:space="preserve">                         </w:t>
      </w:r>
      <w:r w:rsidR="00C1432F">
        <w:rPr>
          <w:sz w:val="24"/>
          <w:szCs w:val="24"/>
        </w:rPr>
        <w:t xml:space="preserve">                   </w:t>
      </w:r>
      <w:r w:rsidR="00997EE1">
        <w:rPr>
          <w:sz w:val="24"/>
          <w:szCs w:val="24"/>
        </w:rPr>
        <w:t xml:space="preserve">     </w:t>
      </w:r>
      <w:r w:rsidRPr="00997EE1">
        <w:rPr>
          <w:sz w:val="24"/>
          <w:szCs w:val="24"/>
        </w:rPr>
        <w:t xml:space="preserve">Ref no.:     </w:t>
      </w:r>
    </w:p>
    <w:p w:rsidR="00CA337A" w:rsidRPr="00997EE1" w:rsidRDefault="00CA337A" w:rsidP="00911C57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3"/>
        <w:gridCol w:w="6075"/>
        <w:gridCol w:w="1346"/>
        <w:gridCol w:w="1336"/>
      </w:tblGrid>
      <w:tr w:rsidR="00997EE1" w:rsidRPr="00997EE1" w:rsidTr="00802AF0">
        <w:tc>
          <w:tcPr>
            <w:tcW w:w="593" w:type="dxa"/>
            <w:shd w:val="pct20" w:color="auto" w:fill="auto"/>
          </w:tcPr>
          <w:p w:rsidR="00C718B7" w:rsidRPr="00997EE1" w:rsidRDefault="00C718B7" w:rsidP="00997EE1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No.</w:t>
            </w:r>
          </w:p>
        </w:tc>
        <w:tc>
          <w:tcPr>
            <w:tcW w:w="6075" w:type="dxa"/>
            <w:shd w:val="pct20" w:color="auto" w:fill="auto"/>
          </w:tcPr>
          <w:p w:rsidR="00C718B7" w:rsidRPr="00997EE1" w:rsidRDefault="00C718B7" w:rsidP="00997EE1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Description</w:t>
            </w:r>
          </w:p>
        </w:tc>
        <w:tc>
          <w:tcPr>
            <w:tcW w:w="1346" w:type="dxa"/>
            <w:shd w:val="pct20" w:color="auto" w:fill="auto"/>
          </w:tcPr>
          <w:p w:rsidR="00C718B7" w:rsidRPr="00997EE1" w:rsidRDefault="00C718B7" w:rsidP="00997EE1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Applicant</w:t>
            </w:r>
          </w:p>
        </w:tc>
        <w:tc>
          <w:tcPr>
            <w:tcW w:w="1336" w:type="dxa"/>
            <w:shd w:val="pct20" w:color="auto" w:fill="auto"/>
          </w:tcPr>
          <w:p w:rsidR="00C718B7" w:rsidRPr="00997EE1" w:rsidRDefault="00C1432F" w:rsidP="00997EE1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CMC</w:t>
            </w:r>
          </w:p>
        </w:tc>
      </w:tr>
      <w:tr w:rsidR="00997EE1" w:rsidRPr="00997EE1" w:rsidTr="00802AF0">
        <w:tc>
          <w:tcPr>
            <w:tcW w:w="593" w:type="dxa"/>
          </w:tcPr>
          <w:p w:rsidR="00C718B7" w:rsidRPr="00997EE1" w:rsidRDefault="00C718B7" w:rsidP="00997EE1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1.</w:t>
            </w:r>
          </w:p>
        </w:tc>
        <w:tc>
          <w:tcPr>
            <w:tcW w:w="6075" w:type="dxa"/>
          </w:tcPr>
          <w:p w:rsidR="00C718B7" w:rsidRPr="00997EE1" w:rsidRDefault="00997EE1" w:rsidP="002B5AC2">
            <w:pPr>
              <w:spacing w:line="360" w:lineRule="auto"/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Special Appro</w:t>
            </w:r>
            <w:r w:rsidR="002B5AC2">
              <w:rPr>
                <w:sz w:val="24"/>
                <w:szCs w:val="24"/>
              </w:rPr>
              <w:t xml:space="preserve">val Application Letter </w:t>
            </w:r>
          </w:p>
        </w:tc>
        <w:tc>
          <w:tcPr>
            <w:tcW w:w="1346" w:type="dxa"/>
          </w:tcPr>
          <w:p w:rsidR="00C718B7" w:rsidRPr="00997EE1" w:rsidRDefault="00C718B7" w:rsidP="00997EE1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1336" w:type="dxa"/>
          </w:tcPr>
          <w:p w:rsidR="00C718B7" w:rsidRPr="00997EE1" w:rsidRDefault="00C718B7" w:rsidP="00997EE1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997EE1" w:rsidRPr="00997EE1" w:rsidTr="00802AF0">
        <w:tc>
          <w:tcPr>
            <w:tcW w:w="593" w:type="dxa"/>
          </w:tcPr>
          <w:p w:rsidR="00C718B7" w:rsidRPr="00997EE1" w:rsidRDefault="00C718B7" w:rsidP="00997EE1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2.</w:t>
            </w:r>
          </w:p>
        </w:tc>
        <w:tc>
          <w:tcPr>
            <w:tcW w:w="6075" w:type="dxa"/>
          </w:tcPr>
          <w:p w:rsidR="00C718B7" w:rsidRPr="00997EE1" w:rsidRDefault="00997EE1" w:rsidP="00997EE1">
            <w:pPr>
              <w:spacing w:line="360" w:lineRule="auto"/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Special App</w:t>
            </w:r>
            <w:r w:rsidR="0020234D">
              <w:rPr>
                <w:sz w:val="24"/>
                <w:szCs w:val="24"/>
              </w:rPr>
              <w:t>roval Application Form [SDD/SA</w:t>
            </w:r>
            <w:r w:rsidRPr="00997EE1">
              <w:rPr>
                <w:sz w:val="24"/>
                <w:szCs w:val="24"/>
              </w:rPr>
              <w:t>-F02]</w:t>
            </w:r>
          </w:p>
        </w:tc>
        <w:tc>
          <w:tcPr>
            <w:tcW w:w="1346" w:type="dxa"/>
          </w:tcPr>
          <w:p w:rsidR="00C718B7" w:rsidRPr="00997EE1" w:rsidRDefault="00C718B7" w:rsidP="00997EE1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1336" w:type="dxa"/>
          </w:tcPr>
          <w:p w:rsidR="00C718B7" w:rsidRPr="00997EE1" w:rsidRDefault="00C718B7" w:rsidP="00997EE1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C26574" w:rsidRPr="00997EE1" w:rsidTr="00802AF0">
        <w:tc>
          <w:tcPr>
            <w:tcW w:w="593" w:type="dxa"/>
          </w:tcPr>
          <w:p w:rsidR="00C26574" w:rsidRPr="00997EE1" w:rsidRDefault="00C26574" w:rsidP="00997EE1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6075" w:type="dxa"/>
          </w:tcPr>
          <w:p w:rsidR="00C26574" w:rsidRDefault="00C26574" w:rsidP="00997EE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chnical specifications / brochure with</w:t>
            </w:r>
            <w:r w:rsidRPr="00997EE1">
              <w:rPr>
                <w:sz w:val="24"/>
                <w:szCs w:val="24"/>
              </w:rPr>
              <w:t xml:space="preserve"> the operating frequency and </w:t>
            </w:r>
            <w:r>
              <w:rPr>
                <w:sz w:val="24"/>
                <w:szCs w:val="24"/>
              </w:rPr>
              <w:t xml:space="preserve">maximum </w:t>
            </w:r>
            <w:r w:rsidRPr="00997EE1">
              <w:rPr>
                <w:sz w:val="24"/>
                <w:szCs w:val="24"/>
              </w:rPr>
              <w:t>radiated power (</w:t>
            </w:r>
            <w:r>
              <w:rPr>
                <w:sz w:val="24"/>
                <w:szCs w:val="24"/>
              </w:rPr>
              <w:t xml:space="preserve">EIRP) </w:t>
            </w:r>
            <w:r w:rsidRPr="00997EE1">
              <w:rPr>
                <w:sz w:val="24"/>
                <w:szCs w:val="24"/>
              </w:rPr>
              <w:t>for each model</w:t>
            </w:r>
          </w:p>
        </w:tc>
        <w:tc>
          <w:tcPr>
            <w:tcW w:w="1346" w:type="dxa"/>
          </w:tcPr>
          <w:p w:rsidR="00C26574" w:rsidRPr="00997EE1" w:rsidRDefault="00C26574" w:rsidP="00997EE1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1336" w:type="dxa"/>
          </w:tcPr>
          <w:p w:rsidR="00C26574" w:rsidRPr="00997EE1" w:rsidRDefault="00C26574" w:rsidP="00997EE1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7577A3" w:rsidRPr="00997EE1" w:rsidTr="00802AF0">
        <w:tc>
          <w:tcPr>
            <w:tcW w:w="593" w:type="dxa"/>
          </w:tcPr>
          <w:p w:rsidR="007577A3" w:rsidRPr="00997EE1" w:rsidRDefault="00C26574" w:rsidP="007577A3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7577A3" w:rsidRPr="00997EE1">
              <w:rPr>
                <w:sz w:val="24"/>
                <w:szCs w:val="24"/>
              </w:rPr>
              <w:t>.</w:t>
            </w:r>
          </w:p>
        </w:tc>
        <w:tc>
          <w:tcPr>
            <w:tcW w:w="6075" w:type="dxa"/>
          </w:tcPr>
          <w:p w:rsidR="007577A3" w:rsidRPr="00997EE1" w:rsidRDefault="00C26574" w:rsidP="007577A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py of Apparatus </w:t>
            </w:r>
            <w:r w:rsidRPr="009B505F">
              <w:rPr>
                <w:sz w:val="24"/>
                <w:szCs w:val="24"/>
              </w:rPr>
              <w:t xml:space="preserve">Assignment / </w:t>
            </w:r>
            <w:r w:rsidR="009B505F" w:rsidRPr="009B505F">
              <w:rPr>
                <w:sz w:val="24"/>
                <w:szCs w:val="24"/>
              </w:rPr>
              <w:t xml:space="preserve">Letter of Notification </w:t>
            </w:r>
          </w:p>
        </w:tc>
        <w:tc>
          <w:tcPr>
            <w:tcW w:w="1346" w:type="dxa"/>
          </w:tcPr>
          <w:p w:rsidR="007577A3" w:rsidRPr="00997EE1" w:rsidRDefault="007577A3" w:rsidP="007577A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1336" w:type="dxa"/>
          </w:tcPr>
          <w:p w:rsidR="007577A3" w:rsidRPr="00997EE1" w:rsidRDefault="007577A3" w:rsidP="007577A3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7577A3" w:rsidRPr="00997EE1" w:rsidTr="00802AF0">
        <w:tc>
          <w:tcPr>
            <w:tcW w:w="593" w:type="dxa"/>
          </w:tcPr>
          <w:p w:rsidR="007577A3" w:rsidRPr="00997EE1" w:rsidRDefault="00C26574" w:rsidP="007577A3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7577A3" w:rsidRPr="00997EE1">
              <w:rPr>
                <w:sz w:val="24"/>
                <w:szCs w:val="24"/>
              </w:rPr>
              <w:t>.</w:t>
            </w:r>
          </w:p>
        </w:tc>
        <w:tc>
          <w:tcPr>
            <w:tcW w:w="6075" w:type="dxa"/>
          </w:tcPr>
          <w:p w:rsidR="007577A3" w:rsidRPr="00C26574" w:rsidRDefault="00C26574" w:rsidP="004C0FAB">
            <w:pPr>
              <w:spacing w:line="276" w:lineRule="auto"/>
              <w:rPr>
                <w:sz w:val="24"/>
                <w:szCs w:val="24"/>
              </w:rPr>
            </w:pPr>
            <w:r w:rsidRPr="007577A3">
              <w:rPr>
                <w:sz w:val="24"/>
                <w:szCs w:val="24"/>
              </w:rPr>
              <w:t>Proposal pape</w:t>
            </w:r>
            <w:r>
              <w:rPr>
                <w:sz w:val="24"/>
                <w:szCs w:val="24"/>
              </w:rPr>
              <w:t>r (for trials, market surveys,</w:t>
            </w:r>
            <w:r w:rsidRPr="007577A3">
              <w:rPr>
                <w:sz w:val="24"/>
                <w:szCs w:val="24"/>
              </w:rPr>
              <w:t xml:space="preserve"> demonstration or R&amp;D)</w:t>
            </w:r>
          </w:p>
        </w:tc>
        <w:tc>
          <w:tcPr>
            <w:tcW w:w="1346" w:type="dxa"/>
          </w:tcPr>
          <w:p w:rsidR="007577A3" w:rsidRPr="00997EE1" w:rsidRDefault="007577A3" w:rsidP="007577A3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1336" w:type="dxa"/>
          </w:tcPr>
          <w:p w:rsidR="007577A3" w:rsidRPr="00997EE1" w:rsidRDefault="007577A3" w:rsidP="007577A3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802AF0" w:rsidRPr="00997EE1" w:rsidTr="00802AF0">
        <w:tc>
          <w:tcPr>
            <w:tcW w:w="593" w:type="dxa"/>
          </w:tcPr>
          <w:p w:rsidR="00802AF0" w:rsidRPr="00997EE1" w:rsidRDefault="00802AF0" w:rsidP="00802AF0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Pr="00997EE1">
              <w:rPr>
                <w:sz w:val="24"/>
                <w:szCs w:val="24"/>
              </w:rPr>
              <w:t>.</w:t>
            </w:r>
          </w:p>
        </w:tc>
        <w:tc>
          <w:tcPr>
            <w:tcW w:w="6075" w:type="dxa"/>
          </w:tcPr>
          <w:p w:rsidR="00802AF0" w:rsidRPr="007577A3" w:rsidRDefault="00802AF0" w:rsidP="00802A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tter of undertaking not to transmit the frequency, if applicable</w:t>
            </w:r>
          </w:p>
        </w:tc>
        <w:tc>
          <w:tcPr>
            <w:tcW w:w="1346" w:type="dxa"/>
          </w:tcPr>
          <w:p w:rsidR="00802AF0" w:rsidRPr="00997EE1" w:rsidRDefault="00802AF0" w:rsidP="00802AF0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1336" w:type="dxa"/>
          </w:tcPr>
          <w:p w:rsidR="00802AF0" w:rsidRPr="00997EE1" w:rsidRDefault="00802AF0" w:rsidP="00802AF0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802AF0" w:rsidRPr="00997EE1" w:rsidTr="00802AF0">
        <w:tc>
          <w:tcPr>
            <w:tcW w:w="593" w:type="dxa"/>
          </w:tcPr>
          <w:p w:rsidR="00802AF0" w:rsidRPr="00997EE1" w:rsidRDefault="00802AF0" w:rsidP="00802AF0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Pr="00997EE1">
              <w:rPr>
                <w:sz w:val="24"/>
                <w:szCs w:val="24"/>
              </w:rPr>
              <w:t>.</w:t>
            </w:r>
          </w:p>
        </w:tc>
        <w:tc>
          <w:tcPr>
            <w:tcW w:w="6075" w:type="dxa"/>
          </w:tcPr>
          <w:p w:rsidR="00802AF0" w:rsidRPr="00997EE1" w:rsidRDefault="00802AF0" w:rsidP="00802AF0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orting letter by end user</w:t>
            </w:r>
            <w:r w:rsidRPr="00997EE1">
              <w:rPr>
                <w:sz w:val="24"/>
                <w:szCs w:val="24"/>
              </w:rPr>
              <w:t>, if applicable</w:t>
            </w:r>
          </w:p>
        </w:tc>
        <w:tc>
          <w:tcPr>
            <w:tcW w:w="1346" w:type="dxa"/>
          </w:tcPr>
          <w:p w:rsidR="00802AF0" w:rsidRPr="00997EE1" w:rsidRDefault="00802AF0" w:rsidP="00802AF0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1336" w:type="dxa"/>
          </w:tcPr>
          <w:p w:rsidR="00802AF0" w:rsidRPr="00997EE1" w:rsidRDefault="00802AF0" w:rsidP="00802AF0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802AF0" w:rsidRPr="00997EE1" w:rsidTr="00802AF0">
        <w:tc>
          <w:tcPr>
            <w:tcW w:w="593" w:type="dxa"/>
          </w:tcPr>
          <w:p w:rsidR="00802AF0" w:rsidRPr="00997EE1" w:rsidRDefault="00802AF0" w:rsidP="00802AF0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</w:t>
            </w:r>
          </w:p>
        </w:tc>
        <w:tc>
          <w:tcPr>
            <w:tcW w:w="6075" w:type="dxa"/>
          </w:tcPr>
          <w:p w:rsidR="00802AF0" w:rsidRDefault="00802AF0" w:rsidP="00802AF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orting letter from o</w:t>
            </w:r>
            <w:r w:rsidRPr="00997EE1">
              <w:rPr>
                <w:sz w:val="24"/>
                <w:szCs w:val="24"/>
              </w:rPr>
              <w:t>rganizer</w:t>
            </w:r>
            <w:r>
              <w:rPr>
                <w:sz w:val="24"/>
                <w:szCs w:val="24"/>
              </w:rPr>
              <w:t xml:space="preserve"> of the exhibition, if applicable</w:t>
            </w:r>
          </w:p>
        </w:tc>
        <w:tc>
          <w:tcPr>
            <w:tcW w:w="1346" w:type="dxa"/>
          </w:tcPr>
          <w:p w:rsidR="00802AF0" w:rsidRPr="00997EE1" w:rsidRDefault="00802AF0" w:rsidP="00802AF0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1336" w:type="dxa"/>
          </w:tcPr>
          <w:p w:rsidR="00802AF0" w:rsidRPr="00997EE1" w:rsidRDefault="00802AF0" w:rsidP="00802AF0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802AF0" w:rsidRPr="00997EE1" w:rsidTr="00802AF0">
        <w:tc>
          <w:tcPr>
            <w:tcW w:w="593" w:type="dxa"/>
          </w:tcPr>
          <w:p w:rsidR="00802AF0" w:rsidRPr="00997EE1" w:rsidRDefault="00802AF0" w:rsidP="00802AF0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  <w:r w:rsidRPr="00997EE1">
              <w:rPr>
                <w:sz w:val="24"/>
                <w:szCs w:val="24"/>
              </w:rPr>
              <w:t>.</w:t>
            </w:r>
          </w:p>
        </w:tc>
        <w:tc>
          <w:tcPr>
            <w:tcW w:w="6075" w:type="dxa"/>
          </w:tcPr>
          <w:p w:rsidR="00802AF0" w:rsidRPr="00997EE1" w:rsidRDefault="00802AF0" w:rsidP="00802AF0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evant Test Report, if applicable</w:t>
            </w:r>
          </w:p>
        </w:tc>
        <w:tc>
          <w:tcPr>
            <w:tcW w:w="1346" w:type="dxa"/>
          </w:tcPr>
          <w:p w:rsidR="00802AF0" w:rsidRPr="00997EE1" w:rsidRDefault="00802AF0" w:rsidP="00802AF0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1336" w:type="dxa"/>
          </w:tcPr>
          <w:p w:rsidR="00802AF0" w:rsidRPr="00997EE1" w:rsidRDefault="00802AF0" w:rsidP="00802AF0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802AF0" w:rsidRPr="00997EE1" w:rsidTr="00802AF0">
        <w:tc>
          <w:tcPr>
            <w:tcW w:w="593" w:type="dxa"/>
          </w:tcPr>
          <w:p w:rsidR="00802AF0" w:rsidRPr="00997EE1" w:rsidRDefault="00802AF0" w:rsidP="00802AF0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</w:t>
            </w:r>
          </w:p>
        </w:tc>
        <w:tc>
          <w:tcPr>
            <w:tcW w:w="6075" w:type="dxa"/>
          </w:tcPr>
          <w:p w:rsidR="00802AF0" w:rsidRPr="00997EE1" w:rsidRDefault="00802AF0" w:rsidP="00802AF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py of </w:t>
            </w:r>
            <w:r w:rsidRPr="00997EE1">
              <w:rPr>
                <w:sz w:val="24"/>
                <w:szCs w:val="24"/>
              </w:rPr>
              <w:t>invoice or pro-forma invoice</w:t>
            </w:r>
            <w:r>
              <w:rPr>
                <w:sz w:val="24"/>
                <w:szCs w:val="24"/>
              </w:rPr>
              <w:t>, if applicable</w:t>
            </w:r>
          </w:p>
        </w:tc>
        <w:tc>
          <w:tcPr>
            <w:tcW w:w="1346" w:type="dxa"/>
          </w:tcPr>
          <w:p w:rsidR="00802AF0" w:rsidRPr="00997EE1" w:rsidRDefault="00802AF0" w:rsidP="00802AF0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1336" w:type="dxa"/>
          </w:tcPr>
          <w:p w:rsidR="00802AF0" w:rsidRPr="00997EE1" w:rsidRDefault="00802AF0" w:rsidP="00802AF0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802AF0" w:rsidRPr="00997EE1" w:rsidTr="00802AF0">
        <w:tc>
          <w:tcPr>
            <w:tcW w:w="593" w:type="dxa"/>
          </w:tcPr>
          <w:p w:rsidR="00802AF0" w:rsidRDefault="00802AF0" w:rsidP="00802AF0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.</w:t>
            </w:r>
          </w:p>
        </w:tc>
        <w:tc>
          <w:tcPr>
            <w:tcW w:w="6075" w:type="dxa"/>
          </w:tcPr>
          <w:p w:rsidR="00802AF0" w:rsidRDefault="00802AF0" w:rsidP="00802A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 supporting documents, if required</w:t>
            </w:r>
          </w:p>
        </w:tc>
        <w:tc>
          <w:tcPr>
            <w:tcW w:w="1346" w:type="dxa"/>
          </w:tcPr>
          <w:p w:rsidR="00802AF0" w:rsidRPr="00997EE1" w:rsidRDefault="00802AF0" w:rsidP="00802AF0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1336" w:type="dxa"/>
          </w:tcPr>
          <w:p w:rsidR="00802AF0" w:rsidRPr="00997EE1" w:rsidRDefault="00802AF0" w:rsidP="00802AF0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:rsidR="00DF32E6" w:rsidRPr="00997EE1" w:rsidRDefault="00DF32E6" w:rsidP="00911C57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5"/>
        <w:gridCol w:w="561"/>
        <w:gridCol w:w="2745"/>
        <w:gridCol w:w="15"/>
        <w:gridCol w:w="1365"/>
        <w:gridCol w:w="281"/>
        <w:gridCol w:w="3018"/>
      </w:tblGrid>
      <w:tr w:rsidR="003A1E17" w:rsidRPr="00997EE1" w:rsidTr="007602EA">
        <w:tc>
          <w:tcPr>
            <w:tcW w:w="4765" w:type="dxa"/>
            <w:gridSpan w:val="3"/>
            <w:shd w:val="clear" w:color="auto" w:fill="FFFFFF" w:themeFill="background1"/>
          </w:tcPr>
          <w:p w:rsidR="003A1E17" w:rsidRPr="00997EE1" w:rsidRDefault="00997EE1" w:rsidP="00997EE1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Submitted by</w:t>
            </w:r>
          </w:p>
        </w:tc>
        <w:tc>
          <w:tcPr>
            <w:tcW w:w="4811" w:type="dxa"/>
            <w:gridSpan w:val="4"/>
            <w:shd w:val="clear" w:color="auto" w:fill="FFFFFF" w:themeFill="background1"/>
          </w:tcPr>
          <w:p w:rsidR="003A1E17" w:rsidRPr="00997EE1" w:rsidRDefault="00997EE1" w:rsidP="00997EE1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Reviewed by</w:t>
            </w:r>
          </w:p>
        </w:tc>
      </w:tr>
      <w:tr w:rsidR="00997EE1" w:rsidRPr="00997EE1" w:rsidTr="007602EA">
        <w:trPr>
          <w:trHeight w:val="423"/>
        </w:trPr>
        <w:tc>
          <w:tcPr>
            <w:tcW w:w="4780" w:type="dxa"/>
            <w:gridSpan w:val="4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</w:p>
          <w:p w:rsidR="00997EE1" w:rsidRPr="00997EE1" w:rsidRDefault="00997EE1" w:rsidP="00997EE1">
            <w:pPr>
              <w:rPr>
                <w:sz w:val="24"/>
                <w:szCs w:val="24"/>
              </w:rPr>
            </w:pPr>
          </w:p>
          <w:p w:rsidR="00997EE1" w:rsidRPr="00997EE1" w:rsidRDefault="004C0FAB" w:rsidP="00997EE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……………………………………………………………</w:t>
            </w:r>
          </w:p>
        </w:tc>
        <w:tc>
          <w:tcPr>
            <w:tcW w:w="4796" w:type="dxa"/>
            <w:gridSpan w:val="3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</w:p>
          <w:p w:rsidR="00997EE1" w:rsidRPr="00997EE1" w:rsidRDefault="00997EE1" w:rsidP="00997EE1">
            <w:pPr>
              <w:rPr>
                <w:sz w:val="24"/>
                <w:szCs w:val="24"/>
              </w:rPr>
            </w:pPr>
          </w:p>
          <w:p w:rsidR="00997EE1" w:rsidRPr="00997EE1" w:rsidRDefault="00997EE1" w:rsidP="00997EE1">
            <w:pPr>
              <w:jc w:val="center"/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…………………………………………………………………..</w:t>
            </w:r>
          </w:p>
        </w:tc>
      </w:tr>
      <w:tr w:rsidR="00997EE1" w:rsidRPr="00997EE1" w:rsidTr="007602EA">
        <w:trPr>
          <w:trHeight w:val="80"/>
        </w:trPr>
        <w:tc>
          <w:tcPr>
            <w:tcW w:w="4780" w:type="dxa"/>
            <w:gridSpan w:val="4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</w:p>
        </w:tc>
        <w:tc>
          <w:tcPr>
            <w:tcW w:w="4796" w:type="dxa"/>
            <w:gridSpan w:val="3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</w:p>
        </w:tc>
      </w:tr>
      <w:tr w:rsidR="007602EA" w:rsidRPr="00997EE1" w:rsidTr="007602EA">
        <w:trPr>
          <w:trHeight w:val="204"/>
        </w:trPr>
        <w:tc>
          <w:tcPr>
            <w:tcW w:w="1098" w:type="dxa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Name</w:t>
            </w:r>
          </w:p>
        </w:tc>
        <w:tc>
          <w:tcPr>
            <w:tcW w:w="561" w:type="dxa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 xml:space="preserve">: </w:t>
            </w:r>
          </w:p>
        </w:tc>
        <w:tc>
          <w:tcPr>
            <w:tcW w:w="3106" w:type="dxa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</w:p>
        </w:tc>
        <w:tc>
          <w:tcPr>
            <w:tcW w:w="1380" w:type="dxa"/>
            <w:gridSpan w:val="2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 xml:space="preserve">Name            </w:t>
            </w:r>
          </w:p>
        </w:tc>
        <w:tc>
          <w:tcPr>
            <w:tcW w:w="281" w:type="dxa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:</w:t>
            </w:r>
          </w:p>
        </w:tc>
        <w:tc>
          <w:tcPr>
            <w:tcW w:w="3150" w:type="dxa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 xml:space="preserve">        </w:t>
            </w:r>
          </w:p>
        </w:tc>
      </w:tr>
      <w:tr w:rsidR="007602EA" w:rsidRPr="00997EE1" w:rsidTr="007602EA">
        <w:trPr>
          <w:trHeight w:val="202"/>
        </w:trPr>
        <w:tc>
          <w:tcPr>
            <w:tcW w:w="1098" w:type="dxa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Designation</w:t>
            </w:r>
          </w:p>
        </w:tc>
        <w:tc>
          <w:tcPr>
            <w:tcW w:w="561" w:type="dxa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:</w:t>
            </w:r>
          </w:p>
        </w:tc>
        <w:tc>
          <w:tcPr>
            <w:tcW w:w="3106" w:type="dxa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</w:p>
        </w:tc>
        <w:tc>
          <w:tcPr>
            <w:tcW w:w="1380" w:type="dxa"/>
            <w:gridSpan w:val="2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Designation</w:t>
            </w:r>
          </w:p>
        </w:tc>
        <w:tc>
          <w:tcPr>
            <w:tcW w:w="281" w:type="dxa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:</w:t>
            </w:r>
          </w:p>
        </w:tc>
        <w:tc>
          <w:tcPr>
            <w:tcW w:w="3150" w:type="dxa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</w:p>
        </w:tc>
      </w:tr>
      <w:tr w:rsidR="007602EA" w:rsidRPr="00997EE1" w:rsidTr="007602EA">
        <w:trPr>
          <w:trHeight w:val="202"/>
        </w:trPr>
        <w:tc>
          <w:tcPr>
            <w:tcW w:w="1098" w:type="dxa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Date</w:t>
            </w:r>
          </w:p>
        </w:tc>
        <w:tc>
          <w:tcPr>
            <w:tcW w:w="561" w:type="dxa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:</w:t>
            </w:r>
          </w:p>
        </w:tc>
        <w:tc>
          <w:tcPr>
            <w:tcW w:w="3106" w:type="dxa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</w:p>
        </w:tc>
        <w:tc>
          <w:tcPr>
            <w:tcW w:w="1380" w:type="dxa"/>
            <w:gridSpan w:val="2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Date</w:t>
            </w:r>
          </w:p>
        </w:tc>
        <w:tc>
          <w:tcPr>
            <w:tcW w:w="281" w:type="dxa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  <w:r w:rsidRPr="00997EE1">
              <w:rPr>
                <w:sz w:val="24"/>
                <w:szCs w:val="24"/>
              </w:rPr>
              <w:t>:</w:t>
            </w:r>
          </w:p>
        </w:tc>
        <w:tc>
          <w:tcPr>
            <w:tcW w:w="3150" w:type="dxa"/>
          </w:tcPr>
          <w:p w:rsidR="00997EE1" w:rsidRPr="00997EE1" w:rsidRDefault="00997EE1" w:rsidP="00997EE1">
            <w:pPr>
              <w:rPr>
                <w:sz w:val="24"/>
                <w:szCs w:val="24"/>
              </w:rPr>
            </w:pPr>
          </w:p>
        </w:tc>
      </w:tr>
    </w:tbl>
    <w:p w:rsidR="008615CC" w:rsidRPr="00997EE1" w:rsidRDefault="008615CC" w:rsidP="00911C57">
      <w:pPr>
        <w:spacing w:after="0"/>
        <w:rPr>
          <w:sz w:val="24"/>
          <w:szCs w:val="24"/>
        </w:rPr>
      </w:pPr>
    </w:p>
    <w:p w:rsidR="008615CC" w:rsidRPr="00997EE1" w:rsidRDefault="008615CC" w:rsidP="00911C57">
      <w:pPr>
        <w:spacing w:after="0"/>
        <w:rPr>
          <w:sz w:val="24"/>
          <w:szCs w:val="24"/>
        </w:rPr>
      </w:pPr>
      <w:r w:rsidRPr="00997EE1">
        <w:rPr>
          <w:sz w:val="24"/>
          <w:szCs w:val="24"/>
        </w:rPr>
        <w:t xml:space="preserve"> </w:t>
      </w:r>
    </w:p>
    <w:sectPr w:rsidR="008615CC" w:rsidRPr="00997EE1" w:rsidSect="00330FB0">
      <w:headerReference w:type="default" r:id="rId9"/>
      <w:pgSz w:w="12240" w:h="15840"/>
      <w:pgMar w:top="126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618C" w:rsidRDefault="00F8618C" w:rsidP="00C718B7">
      <w:pPr>
        <w:spacing w:after="0" w:line="240" w:lineRule="auto"/>
      </w:pPr>
      <w:r>
        <w:separator/>
      </w:r>
    </w:p>
  </w:endnote>
  <w:endnote w:type="continuationSeparator" w:id="0">
    <w:p w:rsidR="00F8618C" w:rsidRDefault="00F8618C" w:rsidP="00C718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618C" w:rsidRDefault="00F8618C" w:rsidP="00C718B7">
      <w:pPr>
        <w:spacing w:after="0" w:line="240" w:lineRule="auto"/>
      </w:pPr>
      <w:r>
        <w:separator/>
      </w:r>
    </w:p>
  </w:footnote>
  <w:footnote w:type="continuationSeparator" w:id="0">
    <w:p w:rsidR="00F8618C" w:rsidRDefault="00F8618C" w:rsidP="00C718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18B7" w:rsidRDefault="004C0FAB" w:rsidP="00C718B7">
    <w:pPr>
      <w:pStyle w:val="Header"/>
      <w:jc w:val="right"/>
    </w:pPr>
    <w:r>
      <w:rPr>
        <w:rFonts w:ascii="Arial Narrow" w:hAnsi="Arial Narrow" w:cs="Arial"/>
        <w:sz w:val="20"/>
        <w:szCs w:val="20"/>
      </w:rPr>
      <w:t>SDD/SA</w:t>
    </w:r>
    <w:r w:rsidR="00A640AC">
      <w:rPr>
        <w:rFonts w:ascii="Arial Narrow" w:hAnsi="Arial Narrow" w:cs="Arial"/>
        <w:sz w:val="20"/>
        <w:szCs w:val="20"/>
      </w:rPr>
      <w:t>-C01</w:t>
    </w:r>
    <w:r w:rsidR="00CD3512">
      <w:rPr>
        <w:rFonts w:ascii="Arial Narrow" w:hAnsi="Arial Narrow" w:cs="Arial"/>
        <w:sz w:val="20"/>
        <w:szCs w:val="20"/>
      </w:rPr>
      <w:t>/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284230"/>
    <w:multiLevelType w:val="hybridMultilevel"/>
    <w:tmpl w:val="6B3409BE"/>
    <w:lvl w:ilvl="0" w:tplc="05D4DEF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2A76A1"/>
    <w:multiLevelType w:val="hybridMultilevel"/>
    <w:tmpl w:val="BFC0E0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0A2D2B"/>
    <w:multiLevelType w:val="hybridMultilevel"/>
    <w:tmpl w:val="6B3409BE"/>
    <w:lvl w:ilvl="0" w:tplc="05D4DEF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2A03E0"/>
    <w:multiLevelType w:val="hybridMultilevel"/>
    <w:tmpl w:val="9AF2CEEC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DU3sjA3MTUysDRW0lEKTi0uzszPAykwqgUAzA0GkywAAAA="/>
  </w:docVars>
  <w:rsids>
    <w:rsidRoot w:val="0053305C"/>
    <w:rsid w:val="00025757"/>
    <w:rsid w:val="00034F85"/>
    <w:rsid w:val="00095DAF"/>
    <w:rsid w:val="000A27DB"/>
    <w:rsid w:val="001E5895"/>
    <w:rsid w:val="0020234D"/>
    <w:rsid w:val="00213CED"/>
    <w:rsid w:val="00252AE5"/>
    <w:rsid w:val="0026204F"/>
    <w:rsid w:val="002B5AC2"/>
    <w:rsid w:val="00330FB0"/>
    <w:rsid w:val="003A1E17"/>
    <w:rsid w:val="003D58B0"/>
    <w:rsid w:val="0046770F"/>
    <w:rsid w:val="004C0FAB"/>
    <w:rsid w:val="0053273F"/>
    <w:rsid w:val="0053305C"/>
    <w:rsid w:val="00622B12"/>
    <w:rsid w:val="00657E09"/>
    <w:rsid w:val="0066746E"/>
    <w:rsid w:val="00673CFC"/>
    <w:rsid w:val="0068531A"/>
    <w:rsid w:val="006E2023"/>
    <w:rsid w:val="006F6701"/>
    <w:rsid w:val="0072209E"/>
    <w:rsid w:val="007446DA"/>
    <w:rsid w:val="007577A3"/>
    <w:rsid w:val="007602EA"/>
    <w:rsid w:val="00781FD6"/>
    <w:rsid w:val="007B01D1"/>
    <w:rsid w:val="00802AF0"/>
    <w:rsid w:val="0082236B"/>
    <w:rsid w:val="00824FE0"/>
    <w:rsid w:val="008615CC"/>
    <w:rsid w:val="0089400F"/>
    <w:rsid w:val="008C0B60"/>
    <w:rsid w:val="00900F8F"/>
    <w:rsid w:val="00911C57"/>
    <w:rsid w:val="00972941"/>
    <w:rsid w:val="00992C15"/>
    <w:rsid w:val="00997EE1"/>
    <w:rsid w:val="009A679C"/>
    <w:rsid w:val="009B505F"/>
    <w:rsid w:val="009E279F"/>
    <w:rsid w:val="00A640AC"/>
    <w:rsid w:val="00B37FA9"/>
    <w:rsid w:val="00B64719"/>
    <w:rsid w:val="00BB47B3"/>
    <w:rsid w:val="00BE2F8F"/>
    <w:rsid w:val="00C1432F"/>
    <w:rsid w:val="00C26574"/>
    <w:rsid w:val="00C718B7"/>
    <w:rsid w:val="00CA337A"/>
    <w:rsid w:val="00CD3512"/>
    <w:rsid w:val="00CE3F56"/>
    <w:rsid w:val="00D63ACE"/>
    <w:rsid w:val="00D906AF"/>
    <w:rsid w:val="00DF32E6"/>
    <w:rsid w:val="00E111FE"/>
    <w:rsid w:val="00EE18FC"/>
    <w:rsid w:val="00EE66BC"/>
    <w:rsid w:val="00F11083"/>
    <w:rsid w:val="00F8618C"/>
    <w:rsid w:val="00FA3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68C3295E-3B91-4E9F-AC47-0AEFD5406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30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3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05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E18F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18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8B7"/>
  </w:style>
  <w:style w:type="paragraph" w:styleId="Footer">
    <w:name w:val="footer"/>
    <w:basedOn w:val="Normal"/>
    <w:link w:val="FooterChar"/>
    <w:uiPriority w:val="99"/>
    <w:unhideWhenUsed/>
    <w:rsid w:val="00C718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8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301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C00DA8-A217-4DD0-A9BF-C717CEA3F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MAN</dc:creator>
  <cp:lastModifiedBy>Wan Amir Alauddin Wan Sharifuddin</cp:lastModifiedBy>
  <cp:revision>2</cp:revision>
  <dcterms:created xsi:type="dcterms:W3CDTF">2021-07-28T03:37:00Z</dcterms:created>
  <dcterms:modified xsi:type="dcterms:W3CDTF">2021-07-28T03:37:00Z</dcterms:modified>
</cp:coreProperties>
</file>